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33AD" w:rsidRPr="000547DE" w:rsidRDefault="00D533AD" w:rsidP="00D533AD">
      <w:pPr>
        <w:spacing w:after="0" w:line="100" w:lineRule="atLeast"/>
        <w:jc w:val="center"/>
        <w:rPr>
          <w:rFonts w:asciiTheme="minorHAnsi" w:hAnsiTheme="minorHAnsi"/>
          <w:sz w:val="28"/>
        </w:rPr>
      </w:pPr>
      <w:r w:rsidRPr="000547DE">
        <w:rPr>
          <w:rFonts w:asciiTheme="minorHAnsi" w:hAnsiTheme="minorHAnsi" w:cs="Times New Roman"/>
          <w:b/>
          <w:sz w:val="36"/>
          <w:szCs w:val="28"/>
        </w:rPr>
        <w:t>GOVERNMENT COLLEGE OF ENGINEERING, JALGAON</w:t>
      </w:r>
    </w:p>
    <w:p w:rsidR="00D533AD" w:rsidRDefault="00D533AD" w:rsidP="00D533AD">
      <w:pPr>
        <w:spacing w:after="0"/>
      </w:pPr>
    </w:p>
    <w:p w:rsidR="00D533AD" w:rsidRPr="009F4E70" w:rsidRDefault="00D533AD" w:rsidP="00D533AD">
      <w:pPr>
        <w:spacing w:after="0"/>
        <w:rPr>
          <w:b/>
          <w:bCs/>
        </w:rPr>
      </w:pPr>
      <w:r w:rsidRPr="009F4E70">
        <w:rPr>
          <w:b/>
          <w:bCs/>
        </w:rPr>
        <w:t>Second Meeting</w:t>
      </w:r>
      <w:proofErr w:type="gramStart"/>
      <w:r w:rsidRPr="009F4E70">
        <w:rPr>
          <w:b/>
          <w:bCs/>
        </w:rPr>
        <w:t>:-</w:t>
      </w:r>
      <w:proofErr w:type="gramEnd"/>
      <w:r w:rsidRPr="009F4E70">
        <w:rPr>
          <w:b/>
          <w:bCs/>
        </w:rPr>
        <w:t xml:space="preserve"> BOARD OF STUDIES IN SCIENCE AND HUMANITIES</w:t>
      </w:r>
    </w:p>
    <w:p w:rsidR="00D533AD" w:rsidRDefault="00D533AD" w:rsidP="00D533AD">
      <w:pPr>
        <w:spacing w:after="0"/>
      </w:pPr>
      <w:r>
        <w:t>_____________________________________________________________________________________________</w:t>
      </w:r>
    </w:p>
    <w:p w:rsidR="00D533AD" w:rsidRPr="00692283" w:rsidRDefault="00D533AD" w:rsidP="00D533AD">
      <w:pPr>
        <w:spacing w:after="0"/>
        <w:rPr>
          <w:b/>
          <w:bCs/>
        </w:rPr>
      </w:pPr>
      <w:r w:rsidRPr="00692283">
        <w:rPr>
          <w:b/>
          <w:bCs/>
        </w:rPr>
        <w:t>Minutes of Meeting:-</w:t>
      </w:r>
    </w:p>
    <w:p w:rsidR="00D533AD" w:rsidRDefault="00D533AD" w:rsidP="00D533AD">
      <w:pPr>
        <w:spacing w:after="0"/>
      </w:pPr>
      <w:r>
        <w:tab/>
      </w:r>
      <w:proofErr w:type="gramStart"/>
      <w:r>
        <w:t>Date :</w:t>
      </w:r>
      <w:proofErr w:type="gramEnd"/>
      <w:r>
        <w:t>-Wednesday, 1</w:t>
      </w:r>
      <w:r w:rsidRPr="00D533AD">
        <w:rPr>
          <w:vertAlign w:val="superscript"/>
        </w:rPr>
        <w:t>st</w:t>
      </w:r>
      <w:r>
        <w:t xml:space="preserve"> October 2014 </w:t>
      </w:r>
    </w:p>
    <w:p w:rsidR="00D533AD" w:rsidRDefault="00D533AD" w:rsidP="00D533AD">
      <w:pPr>
        <w:spacing w:after="0"/>
      </w:pPr>
      <w:r>
        <w:tab/>
        <w:t>Time</w:t>
      </w:r>
      <w:proofErr w:type="gramStart"/>
      <w:r>
        <w:t>:-</w:t>
      </w:r>
      <w:proofErr w:type="gramEnd"/>
      <w:r>
        <w:t xml:space="preserve"> 9.30 am</w:t>
      </w:r>
    </w:p>
    <w:p w:rsidR="00D533AD" w:rsidRDefault="00D533AD" w:rsidP="00D533AD">
      <w:pPr>
        <w:spacing w:after="0"/>
      </w:pPr>
      <w:r>
        <w:tab/>
        <w:t>Venue:-</w:t>
      </w:r>
      <w:proofErr w:type="spellStart"/>
      <w:r w:rsidR="00692283">
        <w:t>HoD</w:t>
      </w:r>
      <w:proofErr w:type="spellEnd"/>
      <w:r w:rsidR="00692283">
        <w:t xml:space="preserve"> Applied Science Room No.25 </w:t>
      </w:r>
    </w:p>
    <w:p w:rsidR="00D533AD" w:rsidRDefault="00D533AD" w:rsidP="00D533AD">
      <w:pPr>
        <w:spacing w:after="0"/>
      </w:pPr>
    </w:p>
    <w:p w:rsidR="00D533AD" w:rsidRPr="00692283" w:rsidRDefault="00D533AD" w:rsidP="00D533AD">
      <w:pPr>
        <w:spacing w:after="0"/>
        <w:rPr>
          <w:b/>
          <w:bCs/>
        </w:rPr>
      </w:pPr>
      <w:r w:rsidRPr="00692283">
        <w:rPr>
          <w:b/>
          <w:bCs/>
        </w:rPr>
        <w:t>Present Members:-</w:t>
      </w:r>
    </w:p>
    <w:p w:rsidR="00E0075A" w:rsidRDefault="00E0075A" w:rsidP="00D533AD">
      <w:pPr>
        <w:spacing w:after="0"/>
      </w:pPr>
      <w:r>
        <w:tab/>
        <w:t xml:space="preserve">Smt. </w:t>
      </w:r>
      <w:proofErr w:type="spellStart"/>
      <w:r>
        <w:t>M.S.Phalak</w:t>
      </w:r>
      <w:proofErr w:type="spellEnd"/>
      <w:r>
        <w:t xml:space="preserve">:-Chairman of </w:t>
      </w:r>
      <w:proofErr w:type="spellStart"/>
      <w:r>
        <w:t>BoS</w:t>
      </w:r>
      <w:proofErr w:type="spellEnd"/>
    </w:p>
    <w:p w:rsidR="00E0075A" w:rsidRDefault="00E0075A" w:rsidP="00E0075A">
      <w:pPr>
        <w:spacing w:after="0"/>
      </w:pPr>
      <w:r>
        <w:tab/>
      </w:r>
      <w:proofErr w:type="spellStart"/>
      <w:r>
        <w:t>Prof.S.D.Gadhire</w:t>
      </w:r>
      <w:proofErr w:type="spellEnd"/>
      <w:r>
        <w:t>: Member of Secretary</w:t>
      </w:r>
    </w:p>
    <w:p w:rsidR="00D533AD" w:rsidRDefault="00D533AD" w:rsidP="00D533AD">
      <w:pPr>
        <w:spacing w:after="0"/>
      </w:pPr>
      <w:r>
        <w:tab/>
      </w:r>
      <w:proofErr w:type="spellStart"/>
      <w:r w:rsidR="007D46FA">
        <w:t>Dr.Parag</w:t>
      </w:r>
      <w:proofErr w:type="spellEnd"/>
      <w:r w:rsidR="007D46FA">
        <w:t xml:space="preserve"> </w:t>
      </w:r>
      <w:proofErr w:type="spellStart"/>
      <w:r w:rsidR="007D46FA">
        <w:t>Narkhede</w:t>
      </w:r>
      <w:proofErr w:type="spellEnd"/>
      <w:proofErr w:type="gramStart"/>
      <w:r w:rsidR="007D46FA">
        <w:t>:-</w:t>
      </w:r>
      <w:proofErr w:type="gramEnd"/>
      <w:r w:rsidR="007D46FA">
        <w:t xml:space="preserve"> Alumnus Representative</w:t>
      </w:r>
    </w:p>
    <w:p w:rsidR="00692283" w:rsidRDefault="00692283" w:rsidP="00692283">
      <w:pPr>
        <w:spacing w:after="0"/>
      </w:pPr>
      <w:r>
        <w:tab/>
        <w:t xml:space="preserve">Dr. </w:t>
      </w:r>
      <w:proofErr w:type="spellStart"/>
      <w:r>
        <w:t>V.S.Kulkarni</w:t>
      </w:r>
      <w:proofErr w:type="spellEnd"/>
      <w:r>
        <w:t>:- Subject Expert</w:t>
      </w:r>
    </w:p>
    <w:p w:rsidR="007D46FA" w:rsidRDefault="007D46FA" w:rsidP="00D533AD">
      <w:pPr>
        <w:spacing w:after="0"/>
      </w:pPr>
      <w:r>
        <w:tab/>
        <w:t xml:space="preserve">Dr. </w:t>
      </w:r>
      <w:proofErr w:type="spellStart"/>
      <w:r>
        <w:t>M.G.Landge</w:t>
      </w:r>
      <w:proofErr w:type="spellEnd"/>
      <w:r>
        <w:t>:- Subject Expert</w:t>
      </w:r>
    </w:p>
    <w:p w:rsidR="007D46FA" w:rsidRDefault="007D46FA" w:rsidP="00D533AD">
      <w:pPr>
        <w:spacing w:after="0"/>
      </w:pPr>
      <w:r>
        <w:tab/>
        <w:t xml:space="preserve">Prof. </w:t>
      </w:r>
      <w:proofErr w:type="spellStart"/>
      <w:r>
        <w:t>Y.S.Patil</w:t>
      </w:r>
      <w:proofErr w:type="spellEnd"/>
      <w:r>
        <w:t>:- Faculty Member</w:t>
      </w:r>
    </w:p>
    <w:p w:rsidR="007D46FA" w:rsidRDefault="007D46FA" w:rsidP="00D533AD">
      <w:pPr>
        <w:spacing w:after="0"/>
      </w:pPr>
      <w:r>
        <w:tab/>
        <w:t xml:space="preserve">Prof. </w:t>
      </w:r>
      <w:proofErr w:type="spellStart"/>
      <w:r>
        <w:t>V.M.Kanke</w:t>
      </w:r>
      <w:proofErr w:type="spellEnd"/>
      <w:r>
        <w:t>:- Faculty Member</w:t>
      </w:r>
    </w:p>
    <w:p w:rsidR="007D46FA" w:rsidRDefault="007D46FA" w:rsidP="00D533AD">
      <w:pPr>
        <w:spacing w:after="0"/>
      </w:pPr>
      <w:r>
        <w:tab/>
      </w:r>
      <w:proofErr w:type="spellStart"/>
      <w:r>
        <w:t>Prof.N.M.Gosavi</w:t>
      </w:r>
      <w:proofErr w:type="spellEnd"/>
      <w:r>
        <w:t>:- Faculty Member</w:t>
      </w:r>
    </w:p>
    <w:p w:rsidR="00B85076" w:rsidRDefault="00B85076" w:rsidP="00D533AD">
      <w:pPr>
        <w:spacing w:after="0"/>
      </w:pPr>
    </w:p>
    <w:p w:rsidR="007D46FA" w:rsidRPr="00B85076" w:rsidRDefault="00B85076" w:rsidP="00D533AD">
      <w:pPr>
        <w:spacing w:after="0"/>
        <w:rPr>
          <w:b/>
          <w:bCs/>
        </w:rPr>
      </w:pPr>
      <w:r w:rsidRPr="00B85076">
        <w:rPr>
          <w:b/>
          <w:bCs/>
        </w:rPr>
        <w:t xml:space="preserve">Not </w:t>
      </w:r>
      <w:proofErr w:type="gramStart"/>
      <w:r w:rsidRPr="00B85076">
        <w:rPr>
          <w:b/>
          <w:bCs/>
        </w:rPr>
        <w:t>Present</w:t>
      </w:r>
      <w:proofErr w:type="gramEnd"/>
      <w:r w:rsidRPr="00B85076">
        <w:rPr>
          <w:b/>
          <w:bCs/>
        </w:rPr>
        <w:t xml:space="preserve"> member:</w:t>
      </w:r>
    </w:p>
    <w:p w:rsidR="00B85076" w:rsidRDefault="00B85076" w:rsidP="00D533AD">
      <w:pPr>
        <w:spacing w:after="0"/>
      </w:pPr>
      <w:r>
        <w:tab/>
      </w:r>
      <w:proofErr w:type="spellStart"/>
      <w:proofErr w:type="gramStart"/>
      <w:r>
        <w:t>Shri</w:t>
      </w:r>
      <w:proofErr w:type="spellEnd"/>
      <w:r>
        <w:t>.</w:t>
      </w:r>
      <w:proofErr w:type="gramEnd"/>
      <w:r>
        <w:t xml:space="preserve"> </w:t>
      </w:r>
      <w:proofErr w:type="spellStart"/>
      <w:r>
        <w:t>S.Y.Prabhudesai</w:t>
      </w:r>
      <w:proofErr w:type="spellEnd"/>
      <w:r>
        <w:t>:- Industrial Representative</w:t>
      </w:r>
    </w:p>
    <w:p w:rsidR="00B85076" w:rsidRDefault="00B85076" w:rsidP="00D533AD">
      <w:pPr>
        <w:spacing w:after="0"/>
      </w:pPr>
      <w:r>
        <w:tab/>
      </w:r>
      <w:proofErr w:type="spellStart"/>
      <w:proofErr w:type="gramStart"/>
      <w:r>
        <w:t>Shri</w:t>
      </w:r>
      <w:proofErr w:type="spellEnd"/>
      <w:r>
        <w:t>.</w:t>
      </w:r>
      <w:proofErr w:type="gramEnd"/>
      <w:r>
        <w:t xml:space="preserve"> </w:t>
      </w:r>
      <w:proofErr w:type="spellStart"/>
      <w:r>
        <w:t>Narendra</w:t>
      </w:r>
      <w:proofErr w:type="spellEnd"/>
      <w:r>
        <w:t xml:space="preserve"> </w:t>
      </w:r>
      <w:proofErr w:type="spellStart"/>
      <w:r>
        <w:t>Gadre</w:t>
      </w:r>
      <w:proofErr w:type="spellEnd"/>
      <w:proofErr w:type="gramStart"/>
      <w:r>
        <w:t>:-</w:t>
      </w:r>
      <w:proofErr w:type="gramEnd"/>
      <w:r>
        <w:t xml:space="preserve"> Co-op Member</w:t>
      </w:r>
    </w:p>
    <w:p w:rsidR="00B85076" w:rsidRDefault="00B85076" w:rsidP="00D533AD">
      <w:pPr>
        <w:spacing w:after="0"/>
      </w:pPr>
    </w:p>
    <w:p w:rsidR="007860A8" w:rsidRPr="00692283" w:rsidRDefault="007860A8" w:rsidP="00D533AD">
      <w:pPr>
        <w:spacing w:after="0"/>
        <w:rPr>
          <w:b/>
          <w:bCs/>
        </w:rPr>
      </w:pPr>
      <w:r w:rsidRPr="00692283">
        <w:rPr>
          <w:b/>
          <w:bCs/>
        </w:rPr>
        <w:t xml:space="preserve">Proceedings: </w:t>
      </w:r>
    </w:p>
    <w:p w:rsidR="00171507" w:rsidRDefault="007860A8" w:rsidP="006A2667">
      <w:pPr>
        <w:pStyle w:val="ListParagraph"/>
        <w:numPr>
          <w:ilvl w:val="0"/>
          <w:numId w:val="1"/>
        </w:numPr>
        <w:tabs>
          <w:tab w:val="clear" w:pos="720"/>
        </w:tabs>
        <w:spacing w:after="0" w:line="360" w:lineRule="auto"/>
        <w:ind w:left="360"/>
        <w:jc w:val="both"/>
      </w:pPr>
      <w:r>
        <w:t xml:space="preserve">The meeting started at 9.30am. Prof. </w:t>
      </w:r>
      <w:proofErr w:type="spellStart"/>
      <w:r w:rsidR="00692283">
        <w:t>N.M.Gosavi</w:t>
      </w:r>
      <w:proofErr w:type="spellEnd"/>
      <w:r w:rsidR="00692283">
        <w:t xml:space="preserve"> </w:t>
      </w:r>
      <w:r>
        <w:t xml:space="preserve">greeted all the members of the </w:t>
      </w:r>
      <w:proofErr w:type="spellStart"/>
      <w:r>
        <w:t>BoS</w:t>
      </w:r>
      <w:proofErr w:type="spellEnd"/>
      <w:r>
        <w:t xml:space="preserve"> and explained the reason of the meeting.</w:t>
      </w:r>
      <w:r w:rsidR="00692283">
        <w:t xml:space="preserve"> </w:t>
      </w:r>
    </w:p>
    <w:p w:rsidR="00C65A3F" w:rsidRDefault="00C65A3F" w:rsidP="006A2667">
      <w:pPr>
        <w:pStyle w:val="ListParagraph"/>
        <w:tabs>
          <w:tab w:val="clear" w:pos="720"/>
        </w:tabs>
        <w:spacing w:after="0" w:line="360" w:lineRule="auto"/>
        <w:ind w:left="360"/>
        <w:jc w:val="both"/>
      </w:pPr>
      <w:r w:rsidRPr="00853FFE">
        <w:t xml:space="preserve">Dr. </w:t>
      </w:r>
      <w:proofErr w:type="spellStart"/>
      <w:r w:rsidRPr="00853FFE">
        <w:t>V.S.Kulkarni</w:t>
      </w:r>
      <w:proofErr w:type="spellEnd"/>
      <w:r w:rsidRPr="00853FFE">
        <w:t xml:space="preserve"> said that though he was absent in </w:t>
      </w:r>
      <w:r w:rsidR="00D112FF">
        <w:t>first meeting of Board of Studies</w:t>
      </w:r>
      <w:r w:rsidRPr="00853FFE">
        <w:t xml:space="preserve">, he was in a continuous interaction with Prof. </w:t>
      </w:r>
      <w:proofErr w:type="spellStart"/>
      <w:r w:rsidRPr="00853FFE">
        <w:t>S.D.Gadhire</w:t>
      </w:r>
      <w:proofErr w:type="spellEnd"/>
      <w:r w:rsidRPr="00853FFE">
        <w:t xml:space="preserve"> for suggestion</w:t>
      </w:r>
      <w:r w:rsidR="00D112FF">
        <w:t>s</w:t>
      </w:r>
      <w:r w:rsidRPr="00853FFE">
        <w:t>.</w:t>
      </w:r>
    </w:p>
    <w:p w:rsidR="00D112FF" w:rsidRPr="00853FFE" w:rsidRDefault="00D112FF" w:rsidP="006A2667">
      <w:pPr>
        <w:pStyle w:val="ListParagraph"/>
        <w:numPr>
          <w:ilvl w:val="0"/>
          <w:numId w:val="1"/>
        </w:numPr>
        <w:tabs>
          <w:tab w:val="clear" w:pos="720"/>
        </w:tabs>
        <w:spacing w:after="0" w:line="360" w:lineRule="auto"/>
        <w:ind w:left="360"/>
        <w:jc w:val="both"/>
      </w:pPr>
      <w:r>
        <w:t xml:space="preserve">Prof S D </w:t>
      </w:r>
      <w:proofErr w:type="spellStart"/>
      <w:r>
        <w:t>Gadhire</w:t>
      </w:r>
      <w:proofErr w:type="spellEnd"/>
      <w:r>
        <w:t xml:space="preserve"> read the second meeting of Board of Studies Agenda.</w:t>
      </w:r>
    </w:p>
    <w:p w:rsidR="009F4E70" w:rsidRDefault="00B85076" w:rsidP="006A2667">
      <w:pPr>
        <w:pStyle w:val="ListParagraph"/>
        <w:numPr>
          <w:ilvl w:val="0"/>
          <w:numId w:val="1"/>
        </w:numPr>
        <w:tabs>
          <w:tab w:val="clear" w:pos="720"/>
        </w:tabs>
        <w:spacing w:after="0" w:line="360" w:lineRule="auto"/>
        <w:ind w:left="360"/>
      </w:pPr>
      <w:r>
        <w:t xml:space="preserve">Prof. </w:t>
      </w:r>
      <w:proofErr w:type="spellStart"/>
      <w:r>
        <w:t>S.D.Gadhire</w:t>
      </w:r>
      <w:proofErr w:type="spellEnd"/>
      <w:r>
        <w:t xml:space="preserve"> read th</w:t>
      </w:r>
      <w:r w:rsidR="00A91B2B">
        <w:t xml:space="preserve">e </w:t>
      </w:r>
      <w:r w:rsidR="00D112FF">
        <w:t>first meeting of Board of Studies</w:t>
      </w:r>
      <w:r>
        <w:t xml:space="preserve"> Agenda and all the members approved it.</w:t>
      </w:r>
    </w:p>
    <w:p w:rsidR="00B85076" w:rsidRDefault="00C65A3F" w:rsidP="006A2667">
      <w:pPr>
        <w:pStyle w:val="ListParagraph"/>
        <w:numPr>
          <w:ilvl w:val="0"/>
          <w:numId w:val="1"/>
        </w:numPr>
        <w:tabs>
          <w:tab w:val="clear" w:pos="720"/>
        </w:tabs>
        <w:spacing w:after="0" w:line="360" w:lineRule="auto"/>
        <w:ind w:left="360"/>
        <w:jc w:val="both"/>
      </w:pPr>
      <w:r>
        <w:t>All the members approved the action taken by Science and Humanities Department on the Agenda points</w:t>
      </w:r>
      <w:r w:rsidR="00A91B2B">
        <w:t>,</w:t>
      </w:r>
      <w:r>
        <w:t xml:space="preserve"> discussed and resolved in </w:t>
      </w:r>
      <w:r w:rsidR="00D112FF">
        <w:t>first meeting of Board of Studies</w:t>
      </w:r>
      <w:r>
        <w:t>.</w:t>
      </w:r>
    </w:p>
    <w:p w:rsidR="00D112FF" w:rsidRDefault="00D112FF" w:rsidP="006A2667">
      <w:pPr>
        <w:pStyle w:val="ListParagraph"/>
        <w:numPr>
          <w:ilvl w:val="0"/>
          <w:numId w:val="1"/>
        </w:numPr>
        <w:tabs>
          <w:tab w:val="clear" w:pos="720"/>
        </w:tabs>
        <w:spacing w:after="0" w:line="360" w:lineRule="auto"/>
        <w:ind w:left="360"/>
        <w:jc w:val="both"/>
      </w:pPr>
      <w:r>
        <w:t xml:space="preserve">Prof. S. D. </w:t>
      </w:r>
      <w:proofErr w:type="spellStart"/>
      <w:r>
        <w:t>Gadhere</w:t>
      </w:r>
      <w:proofErr w:type="spellEnd"/>
      <w:r>
        <w:t xml:space="preserve"> told </w:t>
      </w:r>
      <w:r w:rsidR="00EF1F26">
        <w:t>the, members</w:t>
      </w:r>
      <w:r>
        <w:t xml:space="preserve"> about the letter </w:t>
      </w:r>
      <w:r w:rsidR="00EF1F26">
        <w:t>received</w:t>
      </w:r>
      <w:r>
        <w:t xml:space="preserve"> from UGC New Delhi and NMU </w:t>
      </w:r>
      <w:proofErr w:type="spellStart"/>
      <w:r>
        <w:t>Jalgaon</w:t>
      </w:r>
      <w:proofErr w:type="spellEnd"/>
      <w:r>
        <w:t xml:space="preserve"> related to granting the Autonomous status to this institute under Autonomy Progressively. </w:t>
      </w:r>
    </w:p>
    <w:p w:rsidR="00C65A3F" w:rsidRDefault="00C65A3F" w:rsidP="006A2667">
      <w:pPr>
        <w:pStyle w:val="ListParagraph"/>
        <w:numPr>
          <w:ilvl w:val="0"/>
          <w:numId w:val="1"/>
        </w:numPr>
        <w:tabs>
          <w:tab w:val="clear" w:pos="720"/>
        </w:tabs>
        <w:spacing w:after="0" w:line="360" w:lineRule="auto"/>
        <w:ind w:left="360"/>
        <w:jc w:val="both"/>
      </w:pPr>
      <w:r>
        <w:t xml:space="preserve">Prof. </w:t>
      </w:r>
      <w:proofErr w:type="spellStart"/>
      <w:r>
        <w:t>S.D.Gadhire</w:t>
      </w:r>
      <w:proofErr w:type="spellEnd"/>
      <w:r>
        <w:t xml:space="preserve"> gave the details of examination rules in Academic Council’s meeting.</w:t>
      </w:r>
    </w:p>
    <w:p w:rsidR="00C65A3F" w:rsidRDefault="00853FFE" w:rsidP="006A2667">
      <w:pPr>
        <w:pStyle w:val="ListParagraph"/>
        <w:tabs>
          <w:tab w:val="clear" w:pos="720"/>
        </w:tabs>
        <w:spacing w:after="0" w:line="360" w:lineRule="auto"/>
        <w:ind w:left="360"/>
        <w:jc w:val="both"/>
      </w:pPr>
      <w:r>
        <w:t xml:space="preserve">Chairman </w:t>
      </w:r>
      <w:proofErr w:type="spellStart"/>
      <w:r>
        <w:t>BoS</w:t>
      </w:r>
      <w:proofErr w:type="spellEnd"/>
      <w:r>
        <w:t xml:space="preserve"> </w:t>
      </w:r>
      <w:proofErr w:type="spellStart"/>
      <w:r>
        <w:t>Smt</w:t>
      </w:r>
      <w:proofErr w:type="spellEnd"/>
      <w:r>
        <w:t xml:space="preserve"> </w:t>
      </w:r>
      <w:proofErr w:type="spellStart"/>
      <w:r>
        <w:t>M.S.Phalak</w:t>
      </w:r>
      <w:proofErr w:type="spellEnd"/>
      <w:r>
        <w:t xml:space="preserve"> gave the detailed structure of 1</w:t>
      </w:r>
      <w:r w:rsidRPr="00853FFE">
        <w:rPr>
          <w:vertAlign w:val="superscript"/>
        </w:rPr>
        <w:t>st</w:t>
      </w:r>
      <w:r>
        <w:t xml:space="preserve"> Year </w:t>
      </w:r>
      <w:proofErr w:type="spellStart"/>
      <w:r>
        <w:t>B.Tech</w:t>
      </w:r>
      <w:proofErr w:type="spellEnd"/>
      <w:r w:rsidR="00A91B2B">
        <w:t>.</w:t>
      </w:r>
      <w:r>
        <w:t xml:space="preserve"> </w:t>
      </w:r>
      <w:r w:rsidR="00A91B2B">
        <w:t>S</w:t>
      </w:r>
      <w:r>
        <w:t>he explained</w:t>
      </w:r>
      <w:r w:rsidR="005055D7">
        <w:t xml:space="preserve"> evaluation scheme -</w:t>
      </w:r>
      <w:r>
        <w:t xml:space="preserve"> ISA, </w:t>
      </w:r>
      <w:r w:rsidR="005055D7">
        <w:t>ISE, ICA &amp; ESE</w:t>
      </w:r>
      <w:r w:rsidR="00EF1F26">
        <w:t xml:space="preserve"> a</w:t>
      </w:r>
      <w:r w:rsidR="005055D7">
        <w:t>nd teaching scheme for the subjects.</w:t>
      </w:r>
    </w:p>
    <w:p w:rsidR="00C97480" w:rsidRDefault="0010403D" w:rsidP="006A2667">
      <w:pPr>
        <w:pStyle w:val="ListParagraph"/>
        <w:tabs>
          <w:tab w:val="clear" w:pos="720"/>
        </w:tabs>
        <w:spacing w:after="0" w:line="360" w:lineRule="auto"/>
        <w:ind w:left="360"/>
        <w:jc w:val="both"/>
      </w:pPr>
      <w:r>
        <w:t xml:space="preserve">Dr. </w:t>
      </w:r>
      <w:proofErr w:type="spellStart"/>
      <w:r>
        <w:t>M.G.Landge</w:t>
      </w:r>
      <w:proofErr w:type="spellEnd"/>
      <w:r>
        <w:t xml:space="preserve"> said that the syllabus is balanced</w:t>
      </w:r>
      <w:r w:rsidR="00C97480">
        <w:t xml:space="preserve"> and 40% IITs approach</w:t>
      </w:r>
      <w:r w:rsidR="00A91B2B">
        <w:t xml:space="preserve"> is</w:t>
      </w:r>
      <w:r w:rsidR="00C97480">
        <w:t xml:space="preserve"> there in this syllabus. </w:t>
      </w:r>
    </w:p>
    <w:p w:rsidR="00DD65F1" w:rsidRDefault="00F9459F" w:rsidP="006A2667">
      <w:pPr>
        <w:pStyle w:val="ListParagraph"/>
        <w:tabs>
          <w:tab w:val="clear" w:pos="720"/>
        </w:tabs>
        <w:spacing w:after="0" w:line="360" w:lineRule="auto"/>
        <w:ind w:left="360"/>
        <w:jc w:val="both"/>
      </w:pPr>
      <w:r>
        <w:lastRenderedPageBreak/>
        <w:t xml:space="preserve">Prof. </w:t>
      </w:r>
      <w:proofErr w:type="spellStart"/>
      <w:r>
        <w:t>S.D.Gadhire</w:t>
      </w:r>
      <w:proofErr w:type="spellEnd"/>
      <w:r>
        <w:t xml:space="preserve"> </w:t>
      </w:r>
      <w:r w:rsidR="00DD65F1">
        <w:t xml:space="preserve">spoke on question paper’s audit by </w:t>
      </w:r>
      <w:r w:rsidR="00FB6C3E">
        <w:t>external</w:t>
      </w:r>
      <w:r w:rsidR="00DD65F1">
        <w:t xml:space="preserve"> expert, conduct of examination, declaration of marks, recounting and scrutiny, demand of Photocopy by students, procedure of giving punishment for </w:t>
      </w:r>
      <w:r w:rsidR="00A91B2B">
        <w:t>unfair</w:t>
      </w:r>
      <w:r w:rsidR="00DD65F1">
        <w:t xml:space="preserve"> means during exam,</w:t>
      </w:r>
      <w:r w:rsidR="00FB6C3E">
        <w:t xml:space="preserve"> supervisor, </w:t>
      </w:r>
      <w:r w:rsidR="00DD65F1">
        <w:t>assessment centre, mistakes by paper setter, print</w:t>
      </w:r>
      <w:r w:rsidR="00FB6C3E">
        <w:t>ing committee.</w:t>
      </w:r>
      <w:r w:rsidR="00DD65F1">
        <w:t xml:space="preserve"> He also gave the details of </w:t>
      </w:r>
      <w:r w:rsidR="0001565C">
        <w:t>remuneration, TA-DA</w:t>
      </w:r>
      <w:r w:rsidR="00733670">
        <w:t xml:space="preserve"> given to paper setter, examiner, moderator and who is coming to this Institute from any other institute.</w:t>
      </w:r>
    </w:p>
    <w:p w:rsidR="00EF1F26" w:rsidRDefault="00EF1F26" w:rsidP="006A2667">
      <w:pPr>
        <w:tabs>
          <w:tab w:val="clear" w:pos="720"/>
        </w:tabs>
        <w:spacing w:after="0" w:line="360" w:lineRule="auto"/>
        <w:jc w:val="both"/>
      </w:pPr>
      <w:r>
        <w:t xml:space="preserve">7) Prof S D </w:t>
      </w:r>
      <w:proofErr w:type="spellStart"/>
      <w:r>
        <w:t>Gadhire</w:t>
      </w:r>
      <w:proofErr w:type="spellEnd"/>
      <w:r>
        <w:t xml:space="preserve"> discussed the philosophy of second year all department structure. </w:t>
      </w:r>
    </w:p>
    <w:p w:rsidR="00D112FF" w:rsidRDefault="00EF1F26" w:rsidP="006A2667">
      <w:pPr>
        <w:tabs>
          <w:tab w:val="clear" w:pos="720"/>
        </w:tabs>
        <w:spacing w:after="0" w:line="360" w:lineRule="auto"/>
        <w:ind w:firstLine="720"/>
        <w:jc w:val="both"/>
      </w:pPr>
      <w:r>
        <w:t>Prepared structure was approved by all members.</w:t>
      </w:r>
    </w:p>
    <w:p w:rsidR="00EF1F26" w:rsidRDefault="00EF1F26" w:rsidP="00EF1F26">
      <w:pPr>
        <w:tabs>
          <w:tab w:val="clear" w:pos="720"/>
        </w:tabs>
        <w:spacing w:after="0"/>
        <w:ind w:firstLine="720"/>
        <w:jc w:val="both"/>
      </w:pPr>
    </w:p>
    <w:p w:rsidR="00EF1F26" w:rsidRDefault="00EF1F26" w:rsidP="00EF1F26">
      <w:pPr>
        <w:tabs>
          <w:tab w:val="clear" w:pos="720"/>
        </w:tabs>
        <w:spacing w:after="0"/>
        <w:ind w:firstLine="720"/>
        <w:jc w:val="both"/>
      </w:pPr>
      <w:r>
        <w:t xml:space="preserve">Experts gave their valuable suggestions as- </w:t>
      </w:r>
    </w:p>
    <w:p w:rsidR="00D112FF" w:rsidRDefault="00D112FF" w:rsidP="00D112FF">
      <w:pPr>
        <w:pStyle w:val="ListParagraph"/>
        <w:tabs>
          <w:tab w:val="clear" w:pos="720"/>
        </w:tabs>
        <w:spacing w:after="0"/>
        <w:ind w:left="360"/>
        <w:jc w:val="both"/>
      </w:pPr>
    </w:p>
    <w:p w:rsidR="00982CBE" w:rsidRPr="00982CBE" w:rsidRDefault="00982CBE" w:rsidP="00982CBE">
      <w:pPr>
        <w:tabs>
          <w:tab w:val="clear" w:pos="720"/>
        </w:tabs>
        <w:spacing w:after="0"/>
        <w:jc w:val="both"/>
        <w:rPr>
          <w:b/>
          <w:bCs/>
        </w:rPr>
      </w:pPr>
      <w:r w:rsidRPr="00982CBE">
        <w:rPr>
          <w:b/>
          <w:bCs/>
        </w:rPr>
        <w:t>Suggestion:</w:t>
      </w:r>
    </w:p>
    <w:p w:rsidR="00982CBE" w:rsidRDefault="00982CBE" w:rsidP="00982CBE">
      <w:pPr>
        <w:tabs>
          <w:tab w:val="clear" w:pos="720"/>
        </w:tabs>
        <w:spacing w:after="0"/>
        <w:jc w:val="both"/>
      </w:pPr>
    </w:p>
    <w:p w:rsidR="00982CBE" w:rsidRDefault="0061008B" w:rsidP="006A2667">
      <w:pPr>
        <w:pStyle w:val="ListParagraph"/>
        <w:numPr>
          <w:ilvl w:val="0"/>
          <w:numId w:val="2"/>
        </w:numPr>
        <w:tabs>
          <w:tab w:val="clear" w:pos="720"/>
        </w:tabs>
        <w:spacing w:after="0" w:line="360" w:lineRule="auto"/>
        <w:ind w:left="360"/>
        <w:jc w:val="both"/>
      </w:pPr>
      <w:proofErr w:type="spellStart"/>
      <w:r>
        <w:t>Dr.M.G.Landge</w:t>
      </w:r>
      <w:proofErr w:type="spellEnd"/>
      <w:r w:rsidR="00960EAC">
        <w:t xml:space="preserve"> raised a question </w:t>
      </w:r>
      <w:r>
        <w:t>the duration between ESE and Make up of examination. There should be one month gap between</w:t>
      </w:r>
      <w:r w:rsidRPr="0061008B">
        <w:t xml:space="preserve"> </w:t>
      </w:r>
      <w:r>
        <w:t>ESE and Make up of examination.</w:t>
      </w:r>
    </w:p>
    <w:p w:rsidR="0061008B" w:rsidRDefault="0061008B" w:rsidP="006A2667">
      <w:pPr>
        <w:pStyle w:val="ListParagraph"/>
        <w:numPr>
          <w:ilvl w:val="0"/>
          <w:numId w:val="2"/>
        </w:numPr>
        <w:tabs>
          <w:tab w:val="clear" w:pos="720"/>
        </w:tabs>
        <w:spacing w:after="0" w:line="360" w:lineRule="auto"/>
        <w:ind w:left="360"/>
        <w:jc w:val="both"/>
      </w:pPr>
      <w:r>
        <w:t xml:space="preserve">For paper setting unit wise marks </w:t>
      </w:r>
      <w:proofErr w:type="spellStart"/>
      <w:r>
        <w:t>weightage</w:t>
      </w:r>
      <w:proofErr w:type="spellEnd"/>
      <w:r>
        <w:t xml:space="preserve"> should be given rather than an overall syllabus.</w:t>
      </w:r>
    </w:p>
    <w:p w:rsidR="002073D5" w:rsidRDefault="002073D5" w:rsidP="006A2667">
      <w:pPr>
        <w:pStyle w:val="ListParagraph"/>
        <w:numPr>
          <w:ilvl w:val="0"/>
          <w:numId w:val="2"/>
        </w:numPr>
        <w:tabs>
          <w:tab w:val="clear" w:pos="720"/>
        </w:tabs>
        <w:spacing w:after="0" w:line="360" w:lineRule="auto"/>
        <w:ind w:left="360"/>
        <w:jc w:val="both"/>
      </w:pPr>
      <w:r>
        <w:t xml:space="preserve">Prof </w:t>
      </w:r>
      <w:proofErr w:type="spellStart"/>
      <w:r>
        <w:t>Parag</w:t>
      </w:r>
      <w:proofErr w:type="spellEnd"/>
      <w:r>
        <w:t xml:space="preserve"> </w:t>
      </w:r>
      <w:proofErr w:type="spellStart"/>
      <w:r>
        <w:t>Narkhede</w:t>
      </w:r>
      <w:proofErr w:type="spellEnd"/>
      <w:r>
        <w:t xml:space="preserve"> raised question about who should moderate and what are the rules and regulation of moderation.</w:t>
      </w:r>
    </w:p>
    <w:p w:rsidR="0061008B" w:rsidRDefault="00A91B2B" w:rsidP="006A2667">
      <w:pPr>
        <w:pStyle w:val="ListParagraph"/>
        <w:tabs>
          <w:tab w:val="clear" w:pos="720"/>
        </w:tabs>
        <w:spacing w:after="0" w:line="360" w:lineRule="auto"/>
        <w:ind w:left="360"/>
        <w:jc w:val="both"/>
      </w:pPr>
      <w:r>
        <w:t xml:space="preserve">After the discussion by all members Smt. M. S. </w:t>
      </w:r>
      <w:proofErr w:type="spellStart"/>
      <w:r>
        <w:t>Phalak</w:t>
      </w:r>
      <w:proofErr w:type="spellEnd"/>
      <w:r>
        <w:t xml:space="preserve"> gave vote of thanks.</w:t>
      </w:r>
    </w:p>
    <w:p w:rsidR="00A91B2B" w:rsidRDefault="00A91B2B" w:rsidP="00A91B2B">
      <w:pPr>
        <w:pStyle w:val="ListParagraph"/>
        <w:tabs>
          <w:tab w:val="clear" w:pos="720"/>
        </w:tabs>
        <w:spacing w:after="0"/>
        <w:ind w:left="360"/>
        <w:jc w:val="both"/>
      </w:pPr>
    </w:p>
    <w:p w:rsidR="00A91B2B" w:rsidRDefault="00A91B2B" w:rsidP="00A91B2B">
      <w:pPr>
        <w:pStyle w:val="ListParagraph"/>
        <w:tabs>
          <w:tab w:val="clear" w:pos="720"/>
        </w:tabs>
        <w:spacing w:after="0"/>
        <w:ind w:left="360"/>
        <w:jc w:val="both"/>
      </w:pPr>
    </w:p>
    <w:p w:rsidR="00A91B2B" w:rsidRDefault="00A91B2B" w:rsidP="00A91B2B">
      <w:pPr>
        <w:pStyle w:val="ListParagraph"/>
        <w:tabs>
          <w:tab w:val="clear" w:pos="720"/>
        </w:tabs>
        <w:spacing w:after="0"/>
        <w:ind w:left="360"/>
        <w:jc w:val="both"/>
      </w:pPr>
    </w:p>
    <w:p w:rsidR="00A91B2B" w:rsidRDefault="00A91B2B" w:rsidP="00A91B2B">
      <w:pPr>
        <w:pStyle w:val="ListParagraph"/>
        <w:tabs>
          <w:tab w:val="clear" w:pos="720"/>
        </w:tabs>
        <w:spacing w:after="0"/>
        <w:ind w:left="360"/>
        <w:jc w:val="both"/>
      </w:pPr>
    </w:p>
    <w:p w:rsidR="00A91B2B" w:rsidRDefault="00A91B2B" w:rsidP="00A91B2B">
      <w:pPr>
        <w:pStyle w:val="ListParagraph"/>
        <w:tabs>
          <w:tab w:val="clear" w:pos="720"/>
        </w:tabs>
        <w:spacing w:after="0"/>
        <w:ind w:left="360"/>
        <w:jc w:val="both"/>
      </w:pPr>
    </w:p>
    <w:p w:rsidR="00A91B2B" w:rsidRDefault="00A91B2B" w:rsidP="00A91B2B">
      <w:pPr>
        <w:pStyle w:val="ListParagraph"/>
        <w:tabs>
          <w:tab w:val="clear" w:pos="720"/>
        </w:tabs>
        <w:spacing w:after="0"/>
        <w:ind w:left="5760"/>
        <w:jc w:val="center"/>
      </w:pPr>
      <w:r>
        <w:t xml:space="preserve">Smt. M. S. </w:t>
      </w:r>
      <w:proofErr w:type="spellStart"/>
      <w:r>
        <w:t>Phalak</w:t>
      </w:r>
      <w:proofErr w:type="spellEnd"/>
    </w:p>
    <w:p w:rsidR="00A91B2B" w:rsidRDefault="00A91B2B" w:rsidP="00A91B2B">
      <w:pPr>
        <w:pStyle w:val="ListParagraph"/>
        <w:tabs>
          <w:tab w:val="clear" w:pos="720"/>
        </w:tabs>
        <w:spacing w:after="0"/>
        <w:ind w:left="5760"/>
        <w:jc w:val="center"/>
      </w:pPr>
      <w:r>
        <w:t>Chairman,</w:t>
      </w:r>
    </w:p>
    <w:p w:rsidR="00A91B2B" w:rsidRDefault="00A91B2B" w:rsidP="00A91B2B">
      <w:pPr>
        <w:pStyle w:val="ListParagraph"/>
        <w:tabs>
          <w:tab w:val="clear" w:pos="720"/>
        </w:tabs>
        <w:spacing w:after="0"/>
        <w:ind w:left="5760"/>
        <w:jc w:val="center"/>
      </w:pPr>
      <w:r>
        <w:t>Board of Science and Humanities,</w:t>
      </w:r>
    </w:p>
    <w:p w:rsidR="00A91B2B" w:rsidRDefault="00A91B2B" w:rsidP="00A91B2B">
      <w:pPr>
        <w:pStyle w:val="ListParagraph"/>
        <w:tabs>
          <w:tab w:val="clear" w:pos="720"/>
        </w:tabs>
        <w:spacing w:after="0"/>
        <w:ind w:left="5760"/>
        <w:jc w:val="center"/>
      </w:pPr>
      <w:r>
        <w:t xml:space="preserve">Government College of </w:t>
      </w:r>
      <w:proofErr w:type="spellStart"/>
      <w:r>
        <w:t>Engineerin</w:t>
      </w:r>
      <w:proofErr w:type="spellEnd"/>
      <w:r>
        <w:t>,</w:t>
      </w:r>
    </w:p>
    <w:p w:rsidR="00A91B2B" w:rsidRDefault="00A91B2B" w:rsidP="00A91B2B">
      <w:pPr>
        <w:pStyle w:val="ListParagraph"/>
        <w:tabs>
          <w:tab w:val="clear" w:pos="720"/>
        </w:tabs>
        <w:spacing w:after="0"/>
        <w:ind w:left="5760"/>
        <w:jc w:val="center"/>
      </w:pPr>
      <w:proofErr w:type="spellStart"/>
      <w:r>
        <w:t>Jalgaon</w:t>
      </w:r>
      <w:proofErr w:type="spellEnd"/>
    </w:p>
    <w:sectPr w:rsidR="00A91B2B" w:rsidSect="006A2667">
      <w:pgSz w:w="12240" w:h="15840"/>
      <w:pgMar w:top="1080" w:right="630" w:bottom="990" w:left="126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WenQuanYi Micro He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356454"/>
    <w:multiLevelType w:val="hybridMultilevel"/>
    <w:tmpl w:val="BD7495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601F5B"/>
    <w:multiLevelType w:val="hybridMultilevel"/>
    <w:tmpl w:val="A38224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970AF4"/>
    <w:multiLevelType w:val="hybridMultilevel"/>
    <w:tmpl w:val="E5DE336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0NLQwNLI0NjEwNDJS0lEKTi0uzszPAykwrAUAH55FuiwAAAA="/>
  </w:docVars>
  <w:rsids>
    <w:rsidRoot w:val="00D533AD"/>
    <w:rsid w:val="0001565C"/>
    <w:rsid w:val="0010403D"/>
    <w:rsid w:val="00171507"/>
    <w:rsid w:val="001A1C5F"/>
    <w:rsid w:val="002073D5"/>
    <w:rsid w:val="00390FC0"/>
    <w:rsid w:val="005055D7"/>
    <w:rsid w:val="00527867"/>
    <w:rsid w:val="0061008B"/>
    <w:rsid w:val="00692283"/>
    <w:rsid w:val="00693F23"/>
    <w:rsid w:val="006A2667"/>
    <w:rsid w:val="006B36C6"/>
    <w:rsid w:val="00733670"/>
    <w:rsid w:val="007860A8"/>
    <w:rsid w:val="007D46FA"/>
    <w:rsid w:val="00830F97"/>
    <w:rsid w:val="00853FFE"/>
    <w:rsid w:val="008C72E2"/>
    <w:rsid w:val="009167AE"/>
    <w:rsid w:val="00960EAC"/>
    <w:rsid w:val="00982CBE"/>
    <w:rsid w:val="009F4E70"/>
    <w:rsid w:val="00A41E99"/>
    <w:rsid w:val="00A82DFD"/>
    <w:rsid w:val="00A91B2B"/>
    <w:rsid w:val="00B85076"/>
    <w:rsid w:val="00BD36C7"/>
    <w:rsid w:val="00C25E62"/>
    <w:rsid w:val="00C65A3F"/>
    <w:rsid w:val="00C97480"/>
    <w:rsid w:val="00D112FF"/>
    <w:rsid w:val="00D533AD"/>
    <w:rsid w:val="00D72A94"/>
    <w:rsid w:val="00DD65F1"/>
    <w:rsid w:val="00E0075A"/>
    <w:rsid w:val="00E67775"/>
    <w:rsid w:val="00EF1F26"/>
    <w:rsid w:val="00F9459F"/>
    <w:rsid w:val="00FB6C3E"/>
    <w:rsid w:val="00FF2F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533AD"/>
    <w:pPr>
      <w:tabs>
        <w:tab w:val="left" w:pos="720"/>
      </w:tabs>
      <w:suppressAutoHyphens/>
    </w:pPr>
    <w:rPr>
      <w:rFonts w:ascii="Calibri" w:eastAsia="WenQuanYi Micro Hei" w:hAnsi="Calibri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2D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860A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2</cp:revision>
  <cp:lastPrinted>2014-10-01T10:13:00Z</cp:lastPrinted>
  <dcterms:created xsi:type="dcterms:W3CDTF">2018-01-12T00:50:00Z</dcterms:created>
  <dcterms:modified xsi:type="dcterms:W3CDTF">2018-01-12T00:50:00Z</dcterms:modified>
</cp:coreProperties>
</file>